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541607" w14:textId="60ABBB8D" w:rsidR="00CB240F" w:rsidRPr="008E5F74" w:rsidRDefault="008E5F74" w:rsidP="008E5F74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  <w:color w:val="000000" w:themeColor="text1"/>
        </w:rPr>
      </w:pPr>
      <w:r w:rsidRPr="008E5F74">
        <w:rPr>
          <w:b/>
          <w:color w:val="000000" w:themeColor="text1"/>
        </w:rPr>
        <w:t xml:space="preserve">Gairm ar Pháipéir </w:t>
      </w:r>
    </w:p>
    <w:p w14:paraId="52DDE282" w14:textId="5AA7E613" w:rsidR="00890D24" w:rsidRPr="008E5F74" w:rsidRDefault="008E5F74" w:rsidP="00890D24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  <w:color w:val="000000" w:themeColor="text1"/>
        </w:rPr>
      </w:pPr>
      <w:r w:rsidRPr="008E5F74">
        <w:rPr>
          <w:b/>
          <w:color w:val="000000" w:themeColor="text1"/>
        </w:rPr>
        <w:t xml:space="preserve">An </w:t>
      </w:r>
      <w:r w:rsidR="003A1A14">
        <w:rPr>
          <w:b/>
          <w:color w:val="000000" w:themeColor="text1"/>
        </w:rPr>
        <w:t>44</w:t>
      </w:r>
      <w:r w:rsidRPr="008E5F74">
        <w:rPr>
          <w:b/>
          <w:color w:val="000000" w:themeColor="text1"/>
        </w:rPr>
        <w:t>ú C</w:t>
      </w:r>
      <w:r w:rsidR="00775DCC">
        <w:rPr>
          <w:b/>
          <w:color w:val="000000" w:themeColor="text1"/>
        </w:rPr>
        <w:t>h</w:t>
      </w:r>
      <w:r w:rsidRPr="008E5F74">
        <w:rPr>
          <w:b/>
          <w:color w:val="000000" w:themeColor="text1"/>
        </w:rPr>
        <w:t>omhdháil Bhliantúil Cumann Litearthachta na hÉireann</w:t>
      </w:r>
      <w:r w:rsidR="00890D24" w:rsidRPr="008E5F74">
        <w:rPr>
          <w:b/>
          <w:color w:val="000000" w:themeColor="text1"/>
        </w:rPr>
        <w:t xml:space="preserve">, </w:t>
      </w:r>
      <w:r w:rsidRPr="008E5F74">
        <w:rPr>
          <w:b/>
          <w:color w:val="000000" w:themeColor="text1"/>
        </w:rPr>
        <w:t>Baile Átha Cliath</w:t>
      </w:r>
      <w:r w:rsidR="00890D24" w:rsidRPr="008E5F74">
        <w:rPr>
          <w:b/>
          <w:color w:val="000000" w:themeColor="text1"/>
        </w:rPr>
        <w:t xml:space="preserve">, </w:t>
      </w:r>
      <w:r w:rsidRPr="008E5F74">
        <w:rPr>
          <w:b/>
          <w:color w:val="000000" w:themeColor="text1"/>
        </w:rPr>
        <w:t>Éirinn</w:t>
      </w:r>
      <w:r w:rsidR="00890D24" w:rsidRPr="008E5F74">
        <w:rPr>
          <w:b/>
          <w:color w:val="000000" w:themeColor="text1"/>
        </w:rPr>
        <w:t>.</w:t>
      </w:r>
    </w:p>
    <w:p w14:paraId="25477882" w14:textId="77777777" w:rsidR="00890D24" w:rsidRPr="00682354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FF0000"/>
        </w:rPr>
      </w:pPr>
    </w:p>
    <w:p w14:paraId="41E6E08E" w14:textId="77777777" w:rsidR="00890D24" w:rsidRPr="00235FD3" w:rsidRDefault="00235FD3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  <w:r w:rsidRPr="00235FD3">
        <w:rPr>
          <w:b/>
          <w:color w:val="000000" w:themeColor="text1"/>
        </w:rPr>
        <w:t>An téama comhdhála</w:t>
      </w:r>
      <w:r w:rsidR="00890D24" w:rsidRPr="00235FD3">
        <w:rPr>
          <w:b/>
          <w:color w:val="000000" w:themeColor="text1"/>
        </w:rPr>
        <w:t>:</w:t>
      </w:r>
    </w:p>
    <w:p w14:paraId="51416C72" w14:textId="4155E437" w:rsidR="00235FD3" w:rsidRPr="00235FD3" w:rsidRDefault="00235FD3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235FD3">
        <w:rPr>
          <w:color w:val="000000" w:themeColor="text1"/>
        </w:rPr>
        <w:t>Is é ‘</w:t>
      </w:r>
      <w:r w:rsidR="00D74430">
        <w:rPr>
          <w:color w:val="000000" w:themeColor="text1"/>
        </w:rPr>
        <w:t xml:space="preserve">Ag tabhairt aghaidh ar litearthacht le fís 2020: ceisteanna comhaimseartha agus pleanáil don todhchaí’ </w:t>
      </w:r>
      <w:r w:rsidRPr="00235FD3">
        <w:rPr>
          <w:color w:val="000000" w:themeColor="text1"/>
        </w:rPr>
        <w:t xml:space="preserve">an téama comhdhála i mbliana. </w:t>
      </w:r>
    </w:p>
    <w:p w14:paraId="55EA287B" w14:textId="77777777" w:rsidR="00890D24" w:rsidRPr="00682354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FF0000"/>
        </w:rPr>
      </w:pPr>
    </w:p>
    <w:p w14:paraId="2E16445E" w14:textId="15A9CE8D" w:rsidR="00235FD3" w:rsidRPr="00C82A4E" w:rsidRDefault="00235FD3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C82A4E">
        <w:rPr>
          <w:color w:val="000000" w:themeColor="text1"/>
        </w:rPr>
        <w:t>Fáiltíonn Cumann Litearthachta na hÉireann roimh t</w:t>
      </w:r>
      <w:r w:rsidR="00775DCC">
        <w:rPr>
          <w:color w:val="000000" w:themeColor="text1"/>
        </w:rPr>
        <w:t>h</w:t>
      </w:r>
      <w:r w:rsidRPr="00C82A4E">
        <w:rPr>
          <w:color w:val="000000" w:themeColor="text1"/>
        </w:rPr>
        <w:t xml:space="preserve">ograí do pháipéir, ceardlanna agus cur i láthair póstaeir dár </w:t>
      </w:r>
      <w:r w:rsidR="003A1A14">
        <w:rPr>
          <w:color w:val="000000" w:themeColor="text1"/>
        </w:rPr>
        <w:t>44</w:t>
      </w:r>
      <w:r w:rsidRPr="00C82A4E">
        <w:rPr>
          <w:color w:val="000000" w:themeColor="text1"/>
        </w:rPr>
        <w:t>ú comhdháil b</w:t>
      </w:r>
      <w:r w:rsidR="00C82A4E" w:rsidRPr="00C82A4E">
        <w:rPr>
          <w:color w:val="000000" w:themeColor="text1"/>
        </w:rPr>
        <w:t>h</w:t>
      </w:r>
      <w:r w:rsidRPr="00C82A4E">
        <w:rPr>
          <w:color w:val="000000" w:themeColor="text1"/>
        </w:rPr>
        <w:t>liantúil idirnáisiúnta.</w:t>
      </w:r>
    </w:p>
    <w:p w14:paraId="2749A51D" w14:textId="77777777" w:rsidR="00235FD3" w:rsidRPr="00C82A4E" w:rsidRDefault="00C82A4E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C82A4E">
        <w:rPr>
          <w:color w:val="000000" w:themeColor="text1"/>
        </w:rPr>
        <w:t>Díreoidh an c</w:t>
      </w:r>
      <w:r w:rsidR="00775DCC">
        <w:rPr>
          <w:color w:val="000000" w:themeColor="text1"/>
        </w:rPr>
        <w:t>h</w:t>
      </w:r>
      <w:r w:rsidRPr="00C82A4E">
        <w:rPr>
          <w:color w:val="000000" w:themeColor="text1"/>
        </w:rPr>
        <w:t>omhdháil ar thaighde agus ar chleachtas thar réimse leathan téamaí a bhaineann leis an litearthacht i ngach earnáil oideachais (an luathoideachais, bunoideachas, oideachas iar-bhunscoile, oideachas treasach, o</w:t>
      </w:r>
      <w:r w:rsidR="00775DCC">
        <w:rPr>
          <w:color w:val="000000" w:themeColor="text1"/>
        </w:rPr>
        <w:t>ideacha</w:t>
      </w:r>
      <w:r w:rsidRPr="00C82A4E">
        <w:rPr>
          <w:color w:val="000000" w:themeColor="text1"/>
        </w:rPr>
        <w:t xml:space="preserve">s ionchuimsithigh agus speisialta agus seirbhísí oideachais). </w:t>
      </w:r>
    </w:p>
    <w:p w14:paraId="4F5010A4" w14:textId="77777777" w:rsidR="00890D24" w:rsidRPr="00C82A4E" w:rsidRDefault="00890D24" w:rsidP="00890D24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</w:rPr>
      </w:pPr>
    </w:p>
    <w:p w14:paraId="4D9B4BE1" w14:textId="77777777" w:rsidR="00E71BC8" w:rsidRPr="00C82A4E" w:rsidRDefault="00C82A4E" w:rsidP="00890D24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2A4E">
        <w:rPr>
          <w:rFonts w:ascii="Times New Roman" w:hAnsi="Times New Roman" w:cs="Times New Roman"/>
          <w:color w:val="000000" w:themeColor="text1"/>
          <w:sz w:val="24"/>
          <w:szCs w:val="24"/>
        </w:rPr>
        <w:t>Díreoidh an c</w:t>
      </w:r>
      <w:r w:rsidR="00775DCC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Pr="00C82A4E">
        <w:rPr>
          <w:rFonts w:ascii="Times New Roman" w:hAnsi="Times New Roman" w:cs="Times New Roman"/>
          <w:color w:val="000000" w:themeColor="text1"/>
          <w:sz w:val="24"/>
          <w:szCs w:val="24"/>
        </w:rPr>
        <w:t>omhdháil ar thaighde agus ar chleachtas sna téamaí a leanas</w:t>
      </w:r>
      <w:r w:rsidR="00E71BC8" w:rsidRPr="00C82A4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59BACA95" w14:textId="77777777" w:rsidR="008C4EA7" w:rsidRPr="008E5F74" w:rsidRDefault="008C4EA7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5F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albhú teanga </w:t>
      </w:r>
      <w:r w:rsidR="008E5F74" w:rsidRPr="008E5F74">
        <w:rPr>
          <w:color w:val="000000" w:themeColor="text1"/>
        </w:rPr>
        <w:t>ó</w:t>
      </w:r>
      <w:r w:rsidRPr="008E5F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héal sa chéad teanga agus i teangacha bhreise </w:t>
      </w:r>
    </w:p>
    <w:p w14:paraId="6DFA99C8" w14:textId="77777777" w:rsidR="008C4EA7" w:rsidRPr="008C4EA7" w:rsidRDefault="008C4EA7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a-chleachtas sa luath-litearthacht </w:t>
      </w:r>
    </w:p>
    <w:p w14:paraId="41EA7DD3" w14:textId="77777777" w:rsidR="008C4EA7" w:rsidRPr="008C4EA7" w:rsidRDefault="00D3193D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n l</w:t>
      </w:r>
      <w:r w:rsidR="008C4EA7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earthacht do phaistí a chur chun cinn i scoileanna </w:t>
      </w:r>
    </w:p>
    <w:p w14:paraId="5BE9DE58" w14:textId="77777777" w:rsidR="008E5F74" w:rsidRPr="008E5F74" w:rsidRDefault="008E5F74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5F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 chuige comhtháite d’fhorbairt na litearthachta </w:t>
      </w:r>
    </w:p>
    <w:p w14:paraId="3603B5E1" w14:textId="77777777" w:rsidR="008C4EA7" w:rsidRPr="008C4EA7" w:rsidRDefault="008C4EA7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Litearthachtaí</w:t>
      </w:r>
      <w:proofErr w:type="spellEnd"/>
      <w:r w:rsidR="00C82A4E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a: ag baint </w:t>
      </w: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úsáide</w:t>
      </w:r>
      <w:r w:rsidR="00C82A4E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</w:t>
      </w: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uirlisí dhigiteacha chun an litearthacht a chur chun cinn</w:t>
      </w:r>
    </w:p>
    <w:p w14:paraId="47653F65" w14:textId="77777777" w:rsidR="00E71BC8" w:rsidRPr="00C82A4E" w:rsidRDefault="00C82A4E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2A4E">
        <w:rPr>
          <w:rFonts w:ascii="Times New Roman" w:hAnsi="Times New Roman" w:cs="Times New Roman"/>
          <w:color w:val="000000" w:themeColor="text1"/>
          <w:sz w:val="24"/>
          <w:szCs w:val="24"/>
        </w:rPr>
        <w:t>An litearthacht thar teangacha</w:t>
      </w:r>
    </w:p>
    <w:p w14:paraId="123DEA8C" w14:textId="77777777" w:rsidR="00C82A4E" w:rsidRPr="00C82A4E" w:rsidRDefault="00C82A4E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2A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súnú ranga don litearthacht </w:t>
      </w:r>
    </w:p>
    <w:p w14:paraId="6C5BC311" w14:textId="77777777" w:rsidR="00E71BC8" w:rsidRPr="008E5F74" w:rsidRDefault="008E5F74" w:rsidP="008E5F7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5F74">
        <w:rPr>
          <w:rFonts w:ascii="Times New Roman" w:hAnsi="Times New Roman" w:cs="Times New Roman"/>
          <w:color w:val="000000" w:themeColor="text1"/>
          <w:sz w:val="24"/>
          <w:szCs w:val="24"/>
        </w:rPr>
        <w:t>Dea-chleachtas bunaithe ar thaighde do pháistí le deacrachtaí litearthacht</w:t>
      </w:r>
      <w:r w:rsidR="00D3193D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8E5F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7574496" w14:textId="77777777" w:rsidR="008C4EA7" w:rsidRPr="008C4EA7" w:rsidRDefault="008C4EA7" w:rsidP="008C4EA7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litearthacht i </w:t>
      </w:r>
      <w:proofErr w:type="spellStart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suíomhanna</w:t>
      </w:r>
      <w:proofErr w:type="spellEnd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onchuimsithigh agus speisialta </w:t>
      </w:r>
    </w:p>
    <w:p w14:paraId="09EEE711" w14:textId="77777777" w:rsidR="008C4EA7" w:rsidRPr="008C4EA7" w:rsidRDefault="008C4EA7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Litearthacht teaghlaigh agus pobail</w:t>
      </w:r>
    </w:p>
    <w:p w14:paraId="2D232FF9" w14:textId="77777777" w:rsidR="008C4EA7" w:rsidRPr="008C4EA7" w:rsidRDefault="008C4EA7" w:rsidP="00890D2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hanna léitheoireachta agus scríbhneoireachta </w:t>
      </w:r>
    </w:p>
    <w:p w14:paraId="39F43129" w14:textId="77777777" w:rsidR="008C4EA7" w:rsidRPr="008C4EA7" w:rsidRDefault="008C4EA7" w:rsidP="00890D2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Ag foghlaim conas an litearthacht a mhúineadh: oiliúint</w:t>
      </w:r>
      <w:r w:rsidR="00D319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</w:t>
      </w: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</w:t>
      </w:r>
      <w:r w:rsidR="00D3193D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úinteoirí </w:t>
      </w:r>
    </w:p>
    <w:p w14:paraId="680EB33B" w14:textId="77777777" w:rsidR="008C4EA7" w:rsidRPr="008C4EA7" w:rsidRDefault="008C4EA7" w:rsidP="00E82D3B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abharlanna agus litearthacht </w:t>
      </w:r>
    </w:p>
    <w:p w14:paraId="16FEC743" w14:textId="77777777" w:rsidR="00DD55B0" w:rsidRPr="008C4EA7" w:rsidRDefault="008C4EA7" w:rsidP="00E82D3B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</w:t>
      </w:r>
      <w:r w:rsidR="00D3193D">
        <w:rPr>
          <w:rFonts w:ascii="Times New Roman" w:hAnsi="Times New Roman" w:cs="Times New Roman"/>
          <w:color w:val="000000" w:themeColor="text1"/>
          <w:sz w:val="24"/>
          <w:szCs w:val="24"/>
        </w:rPr>
        <w:t>ea-chleachta</w:t>
      </w:r>
      <w:r w:rsidR="00DD55B0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s chun sealbhú teanga a chur chun cinn i suíomh an tumoideachais</w:t>
      </w:r>
    </w:p>
    <w:p w14:paraId="472F0D3C" w14:textId="77777777" w:rsidR="00D548B5" w:rsidRPr="00682354" w:rsidRDefault="00D548B5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rStyle w:val="Strong"/>
          <w:color w:val="FF0000"/>
          <w:bdr w:val="none" w:sz="0" w:space="0" w:color="auto" w:frame="1"/>
        </w:rPr>
      </w:pPr>
    </w:p>
    <w:p w14:paraId="731BA3F7" w14:textId="77777777" w:rsidR="00890D24" w:rsidRPr="00E57594" w:rsidRDefault="00775DCC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>
        <w:rPr>
          <w:rStyle w:val="Strong"/>
          <w:color w:val="000000" w:themeColor="text1"/>
          <w:bdr w:val="none" w:sz="0" w:space="0" w:color="auto" w:frame="1"/>
        </w:rPr>
        <w:t>An Dáta</w:t>
      </w:r>
      <w:r w:rsidR="008E5F74" w:rsidRPr="00E57594">
        <w:rPr>
          <w:rStyle w:val="Strong"/>
          <w:color w:val="000000" w:themeColor="text1"/>
          <w:bdr w:val="none" w:sz="0" w:space="0" w:color="auto" w:frame="1"/>
        </w:rPr>
        <w:t xml:space="preserve"> Comhdhála</w:t>
      </w:r>
      <w:r w:rsidR="00D25F80" w:rsidRPr="00E57594">
        <w:rPr>
          <w:color w:val="000000" w:themeColor="text1"/>
        </w:rPr>
        <w:t xml:space="preserve">: </w:t>
      </w:r>
    </w:p>
    <w:p w14:paraId="066E2D86" w14:textId="49F72B34" w:rsidR="00890D24" w:rsidRPr="00E57594" w:rsidRDefault="00E5759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E57594">
        <w:rPr>
          <w:color w:val="000000" w:themeColor="text1"/>
        </w:rPr>
        <w:t xml:space="preserve">Dé </w:t>
      </w:r>
      <w:r w:rsidR="008E5F74" w:rsidRPr="00E57594">
        <w:rPr>
          <w:color w:val="000000" w:themeColor="text1"/>
        </w:rPr>
        <w:t>hAoine</w:t>
      </w:r>
      <w:r w:rsidRPr="00E57594">
        <w:rPr>
          <w:color w:val="000000" w:themeColor="text1"/>
        </w:rPr>
        <w:t xml:space="preserve"> (an </w:t>
      </w:r>
      <w:r w:rsidR="003A1A14">
        <w:rPr>
          <w:color w:val="000000" w:themeColor="text1"/>
        </w:rPr>
        <w:t>6</w:t>
      </w:r>
      <w:r w:rsidRPr="00E57594">
        <w:rPr>
          <w:color w:val="000000" w:themeColor="text1"/>
        </w:rPr>
        <w:t>ú)</w:t>
      </w:r>
      <w:r w:rsidR="008E5F74" w:rsidRPr="00E57594">
        <w:rPr>
          <w:color w:val="000000" w:themeColor="text1"/>
        </w:rPr>
        <w:t xml:space="preserve"> </w:t>
      </w:r>
      <w:r w:rsidRPr="00E57594">
        <w:rPr>
          <w:color w:val="000000" w:themeColor="text1"/>
        </w:rPr>
        <w:t xml:space="preserve">&amp; Dé Sathairn (an </w:t>
      </w:r>
      <w:r w:rsidR="003A1A14">
        <w:rPr>
          <w:color w:val="000000" w:themeColor="text1"/>
        </w:rPr>
        <w:t>7</w:t>
      </w:r>
      <w:r w:rsidRPr="00E57594">
        <w:rPr>
          <w:color w:val="000000" w:themeColor="text1"/>
        </w:rPr>
        <w:t>ú) Samhain 20</w:t>
      </w:r>
      <w:r w:rsidR="003A1A14">
        <w:rPr>
          <w:color w:val="000000" w:themeColor="text1"/>
        </w:rPr>
        <w:t>20</w:t>
      </w:r>
    </w:p>
    <w:p w14:paraId="4BD52BA5" w14:textId="77777777" w:rsidR="00890D24" w:rsidRPr="00682354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FF0000"/>
        </w:rPr>
      </w:pPr>
    </w:p>
    <w:p w14:paraId="4BF83B19" w14:textId="77777777" w:rsidR="00D548B5" w:rsidRPr="00E57594" w:rsidRDefault="00E5759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  <w:r w:rsidRPr="00E57594">
        <w:rPr>
          <w:b/>
          <w:color w:val="000000" w:themeColor="text1"/>
        </w:rPr>
        <w:t xml:space="preserve">Cineálacha Tograí </w:t>
      </w:r>
    </w:p>
    <w:p w14:paraId="0D0005FA" w14:textId="77777777" w:rsidR="000C6CE8" w:rsidRPr="000C6CE8" w:rsidRDefault="000C6CE8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0C6CE8">
        <w:rPr>
          <w:color w:val="000000" w:themeColor="text1"/>
        </w:rPr>
        <w:t xml:space="preserve">Cur i láthair ó bhéal, ceardlanna, cruinniú comhchéime ar thaighde agus </w:t>
      </w:r>
      <w:proofErr w:type="spellStart"/>
      <w:r w:rsidRPr="000C6CE8">
        <w:rPr>
          <w:color w:val="000000" w:themeColor="text1"/>
        </w:rPr>
        <w:t>TeachMeet</w:t>
      </w:r>
      <w:proofErr w:type="spellEnd"/>
      <w:r w:rsidRPr="000C6CE8">
        <w:rPr>
          <w:color w:val="000000" w:themeColor="text1"/>
        </w:rPr>
        <w:t xml:space="preserve"> (cur i láthair a mhaireann 5 nóiméid agus a dhíríonn ar chleachtas praiticiúil)</w:t>
      </w:r>
    </w:p>
    <w:p w14:paraId="54F1FDC5" w14:textId="77777777" w:rsidR="00890D24" w:rsidRPr="00682354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FF0000"/>
        </w:rPr>
      </w:pPr>
    </w:p>
    <w:p w14:paraId="62A14003" w14:textId="77777777" w:rsidR="00890D24" w:rsidRPr="00E57594" w:rsidRDefault="00E5759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  <w:r w:rsidRPr="00E57594">
        <w:rPr>
          <w:b/>
          <w:color w:val="000000" w:themeColor="text1"/>
        </w:rPr>
        <w:t xml:space="preserve">Taisceadh na Tograí </w:t>
      </w:r>
    </w:p>
    <w:p w14:paraId="5F219DF0" w14:textId="2C490E78" w:rsidR="00682354" w:rsidRPr="00682354" w:rsidRDefault="00682354" w:rsidP="0068235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682354">
        <w:rPr>
          <w:color w:val="000000" w:themeColor="text1"/>
        </w:rPr>
        <w:t xml:space="preserve">Ba chor tograí do pháipéir agus do cheardlanna (achoimrithe 150-300 focal) a chur faoi bhráid Cumann Litearthachta na hÉireann roimh an </w:t>
      </w:r>
      <w:r w:rsidR="009C0F58" w:rsidRPr="009C0F58">
        <w:rPr>
          <w:color w:val="000000" w:themeColor="text1"/>
        </w:rPr>
        <w:t>31</w:t>
      </w:r>
      <w:r w:rsidR="000C6CE8" w:rsidRPr="009C0F58">
        <w:rPr>
          <w:color w:val="000000" w:themeColor="text1"/>
        </w:rPr>
        <w:t>ú</w:t>
      </w:r>
      <w:r w:rsidRPr="009C0F58">
        <w:rPr>
          <w:color w:val="000000" w:themeColor="text1"/>
        </w:rPr>
        <w:t xml:space="preserve"> Bealtaine 20</w:t>
      </w:r>
      <w:r w:rsidR="009C0F58" w:rsidRPr="009C0F58">
        <w:rPr>
          <w:color w:val="000000" w:themeColor="text1"/>
        </w:rPr>
        <w:t>20</w:t>
      </w:r>
      <w:r w:rsidRPr="00682354">
        <w:rPr>
          <w:color w:val="000000" w:themeColor="text1"/>
        </w:rPr>
        <w:t xml:space="preserve">, ag úsáid foirm thogra, atá at fáil ag </w:t>
      </w:r>
      <w:hyperlink r:id="rId7" w:history="1">
        <w:r w:rsidRPr="00682354">
          <w:rPr>
            <w:rStyle w:val="Hyperlink"/>
            <w:color w:val="000000" w:themeColor="text1"/>
            <w:bdr w:val="none" w:sz="0" w:space="0" w:color="auto" w:frame="1"/>
          </w:rPr>
          <w:t>www.literacyireland.com</w:t>
        </w:r>
      </w:hyperlink>
    </w:p>
    <w:p w14:paraId="27B4DAC7" w14:textId="77777777" w:rsidR="00890D24" w:rsidRDefault="0068235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FF0000"/>
        </w:rPr>
      </w:pPr>
      <w:r w:rsidRPr="000C6CE8">
        <w:rPr>
          <w:color w:val="000000" w:themeColor="text1"/>
        </w:rPr>
        <w:t>Ba ch</w:t>
      </w:r>
      <w:r w:rsidR="000C6CE8" w:rsidRPr="000C6CE8">
        <w:rPr>
          <w:color w:val="000000" w:themeColor="text1"/>
        </w:rPr>
        <w:t xml:space="preserve">or aon cheisteanna a sheoladh trí ríomhphost chuig </w:t>
      </w:r>
      <w:hyperlink r:id="rId8" w:history="1">
        <w:r w:rsidR="000C6CE8" w:rsidRPr="00260741">
          <w:rPr>
            <w:rStyle w:val="Hyperlink"/>
          </w:rPr>
          <w:t>literacyireland@gmail.com</w:t>
        </w:r>
      </w:hyperlink>
      <w:r w:rsidR="000C6CE8">
        <w:rPr>
          <w:color w:val="FF0000"/>
        </w:rPr>
        <w:t xml:space="preserve"> </w:t>
      </w:r>
    </w:p>
    <w:p w14:paraId="6039CEEB" w14:textId="77777777" w:rsidR="000C6CE8" w:rsidRPr="000C6CE8" w:rsidRDefault="000C6CE8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0C6CE8">
        <w:rPr>
          <w:color w:val="000000" w:themeColor="text1"/>
        </w:rPr>
        <w:t xml:space="preserve">Coimeád súil ar ár suíomh idirlíne </w:t>
      </w:r>
      <w:hyperlink r:id="rId9" w:history="1">
        <w:r w:rsidR="00D3193D" w:rsidRPr="00260741">
          <w:rPr>
            <w:rStyle w:val="Hyperlink"/>
          </w:rPr>
          <w:t>www.literacyireland.com</w:t>
        </w:r>
      </w:hyperlink>
      <w:r w:rsidR="00D3193D">
        <w:rPr>
          <w:color w:val="000000" w:themeColor="text1"/>
        </w:rPr>
        <w:t xml:space="preserve"> </w:t>
      </w:r>
      <w:r w:rsidRPr="000C6CE8">
        <w:rPr>
          <w:color w:val="000000" w:themeColor="text1"/>
        </w:rPr>
        <w:t>chun an t-eolas is deireanaí a fháil. Is féidir Cumann Litearthachta na hÉireann a leanúint ar Twitter @</w:t>
      </w:r>
      <w:proofErr w:type="spellStart"/>
      <w:r w:rsidRPr="000C6CE8">
        <w:rPr>
          <w:color w:val="000000" w:themeColor="text1"/>
        </w:rPr>
        <w:t>LiteracyIRL</w:t>
      </w:r>
      <w:proofErr w:type="spellEnd"/>
      <w:r w:rsidR="00D3193D">
        <w:rPr>
          <w:color w:val="000000" w:themeColor="text1"/>
        </w:rPr>
        <w:t xml:space="preserve"> </w:t>
      </w:r>
      <w:r w:rsidRPr="000C6CE8">
        <w:rPr>
          <w:color w:val="000000" w:themeColor="text1"/>
        </w:rPr>
        <w:t xml:space="preserve">. </w:t>
      </w:r>
      <w:bookmarkStart w:id="0" w:name="_GoBack"/>
      <w:bookmarkEnd w:id="0"/>
    </w:p>
    <w:p w14:paraId="24C40A47" w14:textId="77777777" w:rsidR="000C6CE8" w:rsidRDefault="000C6CE8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FF0000"/>
        </w:rPr>
      </w:pPr>
    </w:p>
    <w:p w14:paraId="0FCB17C5" w14:textId="77777777" w:rsidR="00151334" w:rsidRPr="00682354" w:rsidRDefault="00F43B9E" w:rsidP="00890D24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D5B8919" w14:textId="77777777" w:rsidR="00CB240F" w:rsidRPr="00682354" w:rsidRDefault="00CB240F" w:rsidP="00890D24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CB240F" w:rsidRPr="00682354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6D0CDF" w14:textId="77777777" w:rsidR="00F43B9E" w:rsidRDefault="00F43B9E" w:rsidP="00D548B5">
      <w:pPr>
        <w:spacing w:after="0" w:line="240" w:lineRule="auto"/>
      </w:pPr>
      <w:r>
        <w:separator/>
      </w:r>
    </w:p>
  </w:endnote>
  <w:endnote w:type="continuationSeparator" w:id="0">
    <w:p w14:paraId="69362EEA" w14:textId="77777777" w:rsidR="00F43B9E" w:rsidRDefault="00F43B9E" w:rsidP="00D54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00"/>
    <w:family w:val="swiss"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B22185" w14:textId="77777777" w:rsidR="00F43B9E" w:rsidRDefault="00F43B9E" w:rsidP="00D548B5">
      <w:pPr>
        <w:spacing w:after="0" w:line="240" w:lineRule="auto"/>
      </w:pPr>
      <w:r>
        <w:separator/>
      </w:r>
    </w:p>
  </w:footnote>
  <w:footnote w:type="continuationSeparator" w:id="0">
    <w:p w14:paraId="4FC16060" w14:textId="77777777" w:rsidR="00F43B9E" w:rsidRDefault="00F43B9E" w:rsidP="00D548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261"/>
      <w:gridCol w:w="4261"/>
    </w:tblGrid>
    <w:tr w:rsidR="00D548B5" w14:paraId="0D216AC8" w14:textId="77777777" w:rsidTr="00047337">
      <w:tc>
        <w:tcPr>
          <w:tcW w:w="4261" w:type="dxa"/>
          <w:hideMark/>
        </w:tcPr>
        <w:p w14:paraId="2EBB6002" w14:textId="77777777" w:rsidR="00D548B5" w:rsidRDefault="00D548B5" w:rsidP="00D548B5">
          <w:pPr>
            <w:pStyle w:val="Heading2"/>
            <w:spacing w:line="276" w:lineRule="auto"/>
            <w:rPr>
              <w:rFonts w:ascii="Cambria" w:eastAsia="Times New Roman" w:hAnsi="Cambria"/>
              <w:color w:val="1F497D"/>
              <w:sz w:val="144"/>
            </w:rPr>
          </w:pPr>
          <w:r w:rsidRPr="0049239F">
            <w:rPr>
              <w:rFonts w:ascii="Cambria" w:hAnsi="Cambria"/>
              <w:color w:val="1F497D"/>
              <w:sz w:val="96"/>
            </w:rPr>
            <w:t>LAI</w:t>
          </w:r>
          <w:r>
            <w:rPr>
              <w:rFonts w:ascii="Arial Unicode MS" w:hAnsi="Arial Unicode MS" w:hint="eastAsia"/>
              <w:noProof/>
              <w:sz w:val="22"/>
              <w:szCs w:val="22"/>
              <w:lang w:eastAsia="en-IE"/>
            </w:rPr>
            <w:t xml:space="preserve"> </w:t>
          </w:r>
          <w:r>
            <w:rPr>
              <w:rFonts w:ascii="Arial Unicode MS" w:hAnsi="Arial Unicode MS"/>
              <w:noProof/>
              <w:sz w:val="22"/>
              <w:szCs w:val="22"/>
              <w:lang w:eastAsia="en-IE"/>
            </w:rPr>
            <w:drawing>
              <wp:inline distT="0" distB="0" distL="0" distR="0" wp14:anchorId="319E566E" wp14:editId="22667BD3">
                <wp:extent cx="752475" cy="723900"/>
                <wp:effectExtent l="0" t="0" r="9525" b="0"/>
                <wp:docPr id="1" name="Picture 1" descr="Description: RA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RA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61" w:type="dxa"/>
        </w:tcPr>
        <w:p w14:paraId="655EF46E" w14:textId="77777777" w:rsidR="00D548B5" w:rsidRDefault="00D548B5" w:rsidP="00D548B5">
          <w:pPr>
            <w:spacing w:line="276" w:lineRule="auto"/>
            <w:rPr>
              <w:rFonts w:ascii="Cambria" w:hAnsi="Cambria"/>
            </w:rPr>
          </w:pPr>
        </w:p>
        <w:p w14:paraId="06D419A6" w14:textId="77777777" w:rsidR="00D548B5" w:rsidRDefault="00D548B5" w:rsidP="00D548B5">
          <w:pPr>
            <w:spacing w:line="276" w:lineRule="auto"/>
            <w:rPr>
              <w:rFonts w:ascii="Cambria" w:hAnsi="Cambria"/>
            </w:rPr>
          </w:pPr>
        </w:p>
        <w:p w14:paraId="11E8A82F" w14:textId="77777777" w:rsidR="00D548B5" w:rsidRDefault="00D548B5" w:rsidP="00D548B5">
          <w:pPr>
            <w:spacing w:line="276" w:lineRule="auto"/>
            <w:jc w:val="both"/>
            <w:rPr>
              <w:rFonts w:ascii="Cambria" w:hAnsi="Cambria"/>
            </w:rPr>
          </w:pPr>
          <w:r>
            <w:rPr>
              <w:rFonts w:ascii="Cambria" w:hAnsi="Cambria"/>
            </w:rPr>
            <w:t>Literacy Association of Ireland</w:t>
          </w:r>
        </w:p>
        <w:p w14:paraId="2588D35D" w14:textId="77777777" w:rsidR="00D548B5" w:rsidRDefault="00D548B5" w:rsidP="00D548B5">
          <w:pPr>
            <w:spacing w:line="276" w:lineRule="auto"/>
            <w:jc w:val="both"/>
            <w:rPr>
              <w:rFonts w:ascii="Cambria" w:hAnsi="Cambria"/>
            </w:rPr>
          </w:pPr>
          <w:r>
            <w:rPr>
              <w:rStyle w:val="Emphasis"/>
              <w:rFonts w:ascii="Georgia" w:hAnsi="Georgia"/>
              <w:color w:val="282828"/>
              <w:sz w:val="19"/>
              <w:szCs w:val="19"/>
              <w:shd w:val="clear" w:color="auto" w:fill="FFFFFF"/>
            </w:rPr>
            <w:t xml:space="preserve">  Cumann Litearthachta na hÉireann</w:t>
          </w:r>
        </w:p>
      </w:tc>
    </w:tr>
  </w:tbl>
  <w:p w14:paraId="560A45E2" w14:textId="77777777" w:rsidR="00D548B5" w:rsidRDefault="00D548B5">
    <w:pPr>
      <w:pStyle w:val="Header"/>
    </w:pPr>
  </w:p>
  <w:p w14:paraId="6327D706" w14:textId="77777777" w:rsidR="00D548B5" w:rsidRDefault="00D548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63B07"/>
    <w:multiLevelType w:val="hybridMultilevel"/>
    <w:tmpl w:val="89E231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B25A71"/>
    <w:multiLevelType w:val="hybridMultilevel"/>
    <w:tmpl w:val="E924A6B0"/>
    <w:lvl w:ilvl="0" w:tplc="1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479E3C1A"/>
    <w:multiLevelType w:val="hybridMultilevel"/>
    <w:tmpl w:val="F78A21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tDA2NjU3sjA0NDBU0lEKTi0uzszPAykwrAUAJUf4OCwAAAA="/>
  </w:docVars>
  <w:rsids>
    <w:rsidRoot w:val="00CB240F"/>
    <w:rsid w:val="000C6CE8"/>
    <w:rsid w:val="001C2836"/>
    <w:rsid w:val="00235FD3"/>
    <w:rsid w:val="0023617D"/>
    <w:rsid w:val="00245BA5"/>
    <w:rsid w:val="002F4C6E"/>
    <w:rsid w:val="00366843"/>
    <w:rsid w:val="003A1A14"/>
    <w:rsid w:val="00680131"/>
    <w:rsid w:val="00682354"/>
    <w:rsid w:val="00775DCC"/>
    <w:rsid w:val="00884B34"/>
    <w:rsid w:val="00890D24"/>
    <w:rsid w:val="008C4EA7"/>
    <w:rsid w:val="008E5F74"/>
    <w:rsid w:val="009376DB"/>
    <w:rsid w:val="009C0F58"/>
    <w:rsid w:val="00AD0018"/>
    <w:rsid w:val="00BA7EAE"/>
    <w:rsid w:val="00C17773"/>
    <w:rsid w:val="00C82A4E"/>
    <w:rsid w:val="00C97168"/>
    <w:rsid w:val="00CB240F"/>
    <w:rsid w:val="00D25F80"/>
    <w:rsid w:val="00D3193D"/>
    <w:rsid w:val="00D3314E"/>
    <w:rsid w:val="00D548B5"/>
    <w:rsid w:val="00D74430"/>
    <w:rsid w:val="00DD55B0"/>
    <w:rsid w:val="00E57594"/>
    <w:rsid w:val="00E71BC8"/>
    <w:rsid w:val="00EE6978"/>
    <w:rsid w:val="00F03187"/>
    <w:rsid w:val="00F43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B94D3"/>
  <w15:docId w15:val="{748CF2DD-FD9C-4620-9A7B-0F534EAAB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B240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48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B2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CB240F"/>
    <w:rPr>
      <w:b/>
      <w:bCs/>
    </w:rPr>
  </w:style>
  <w:style w:type="character" w:styleId="Hyperlink">
    <w:name w:val="Hyperlink"/>
    <w:basedOn w:val="DefaultParagraphFont"/>
    <w:uiPriority w:val="99"/>
    <w:unhideWhenUsed/>
    <w:rsid w:val="00CB240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240F"/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B2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B240F"/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ListParagraph">
    <w:name w:val="List Paragraph"/>
    <w:basedOn w:val="Normal"/>
    <w:uiPriority w:val="34"/>
    <w:qFormat/>
    <w:rsid w:val="00E71B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28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83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548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8B5"/>
  </w:style>
  <w:style w:type="paragraph" w:styleId="Footer">
    <w:name w:val="footer"/>
    <w:basedOn w:val="Normal"/>
    <w:link w:val="FooterChar"/>
    <w:uiPriority w:val="99"/>
    <w:unhideWhenUsed/>
    <w:rsid w:val="00D548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8B5"/>
  </w:style>
  <w:style w:type="character" w:customStyle="1" w:styleId="Heading2Char">
    <w:name w:val="Heading 2 Char"/>
    <w:basedOn w:val="DefaultParagraphFont"/>
    <w:link w:val="Heading2"/>
    <w:uiPriority w:val="9"/>
    <w:semiHidden/>
    <w:rsid w:val="00D548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uiPriority w:val="20"/>
    <w:qFormat/>
    <w:rsid w:val="00D548B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1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teracyireland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teracyireland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iteracyirelan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U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a Concannon-Gibney</dc:creator>
  <cp:lastModifiedBy>John Thomas Doohan</cp:lastModifiedBy>
  <cp:revision>2</cp:revision>
  <cp:lastPrinted>2019-02-27T14:55:00Z</cp:lastPrinted>
  <dcterms:created xsi:type="dcterms:W3CDTF">2020-03-25T19:17:00Z</dcterms:created>
  <dcterms:modified xsi:type="dcterms:W3CDTF">2020-03-25T19:17:00Z</dcterms:modified>
</cp:coreProperties>
</file>